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7D21BF" w14:textId="30233AD1" w:rsidR="00BC3C17" w:rsidRDefault="00686445">
      <w:r>
        <w:t>Question 1)</w:t>
      </w:r>
    </w:p>
    <w:p w14:paraId="74F4B216" w14:textId="37D3E8CE" w:rsidR="00705010" w:rsidRDefault="00686445">
      <w:r>
        <w:t>1</w:t>
      </w:r>
      <w:r w:rsidR="007767E4">
        <w:t>.</w:t>
      </w:r>
    </w:p>
    <w:p w14:paraId="0938FFDA" w14:textId="45DD12D7" w:rsidR="00705010" w:rsidRDefault="00BF09C0" w:rsidP="007767E4">
      <w:pPr>
        <w:ind w:left="720"/>
      </w:pPr>
      <w:r>
        <w:t>FUNCTION Factorial(</w:t>
      </w:r>
      <w:r w:rsidR="00D80E05">
        <w:t>n</w:t>
      </w:r>
      <w:r>
        <w:t>):</w:t>
      </w:r>
    </w:p>
    <w:p w14:paraId="4598E9BE" w14:textId="2A410119" w:rsidR="00BF09C0" w:rsidRDefault="00BF09C0" w:rsidP="007767E4">
      <w:pPr>
        <w:ind w:left="720"/>
      </w:pPr>
      <w:r>
        <w:tab/>
        <w:t xml:space="preserve">IF </w:t>
      </w:r>
      <w:r w:rsidR="00D80E05">
        <w:t>n</w:t>
      </w:r>
      <w:r w:rsidR="00A327AC">
        <w:t xml:space="preserve"> = 0 THEN:</w:t>
      </w:r>
    </w:p>
    <w:p w14:paraId="4817388F" w14:textId="757A6DBA" w:rsidR="00A327AC" w:rsidRDefault="00A327AC" w:rsidP="007767E4">
      <w:pPr>
        <w:ind w:left="720"/>
      </w:pPr>
      <w:r>
        <w:tab/>
      </w:r>
      <w:r>
        <w:tab/>
        <w:t>RETURN 1</w:t>
      </w:r>
    </w:p>
    <w:p w14:paraId="0238B94E" w14:textId="4D0AA947" w:rsidR="00B144A3" w:rsidRDefault="00A327AC" w:rsidP="007767E4">
      <w:pPr>
        <w:ind w:left="720"/>
      </w:pPr>
      <w:r>
        <w:tab/>
      </w:r>
      <w:r w:rsidR="00B144A3">
        <w:t>ELSE:</w:t>
      </w:r>
    </w:p>
    <w:p w14:paraId="61A45AEE" w14:textId="31BF1A85" w:rsidR="00B144A3" w:rsidRDefault="00B144A3" w:rsidP="007767E4">
      <w:pPr>
        <w:ind w:left="720"/>
      </w:pPr>
      <w:r>
        <w:tab/>
      </w:r>
      <w:r>
        <w:tab/>
        <w:t xml:space="preserve">RETURN </w:t>
      </w:r>
      <w:r w:rsidR="00D80E05">
        <w:t>n</w:t>
      </w:r>
      <w:r>
        <w:t>*Factorial(</w:t>
      </w:r>
      <w:r w:rsidR="00D80E05">
        <w:t>n</w:t>
      </w:r>
      <w:r>
        <w:t>-1)</w:t>
      </w:r>
    </w:p>
    <w:p w14:paraId="064EA2FE" w14:textId="361A6879" w:rsidR="005B2EB3" w:rsidRDefault="00B144A3" w:rsidP="007767E4">
      <w:pPr>
        <w:ind w:left="720"/>
      </w:pPr>
      <w:r>
        <w:tab/>
        <w:t>END IF</w:t>
      </w:r>
    </w:p>
    <w:p w14:paraId="1EFBC8C0" w14:textId="77777777" w:rsidR="000A1A91" w:rsidRDefault="000A1A91" w:rsidP="007767E4">
      <w:pPr>
        <w:ind w:left="720"/>
      </w:pPr>
    </w:p>
    <w:p w14:paraId="647F04F2" w14:textId="2878745A" w:rsidR="005B2EB3" w:rsidRDefault="005B2EB3" w:rsidP="007767E4">
      <w:pPr>
        <w:ind w:left="720"/>
      </w:pPr>
      <w:r>
        <w:t>BEGIN</w:t>
      </w:r>
    </w:p>
    <w:p w14:paraId="1BB0B6D3" w14:textId="79E70B4B" w:rsidR="005B2EB3" w:rsidRDefault="00AE1944" w:rsidP="007767E4">
      <w:pPr>
        <w:ind w:left="720"/>
      </w:pPr>
      <w:r>
        <w:t xml:space="preserve">INPUT </w:t>
      </w:r>
      <w:r w:rsidR="00D80E05">
        <w:t>num</w:t>
      </w:r>
    </w:p>
    <w:p w14:paraId="33877AE7" w14:textId="28B596CB" w:rsidR="00733C38" w:rsidRDefault="00D80E05" w:rsidP="007767E4">
      <w:pPr>
        <w:ind w:left="720"/>
      </w:pPr>
      <w:r>
        <w:t>fact</w:t>
      </w:r>
      <w:r w:rsidR="00733C38">
        <w:t xml:space="preserve"> &lt;- Factorial(</w:t>
      </w:r>
      <w:r>
        <w:t>num</w:t>
      </w:r>
      <w:r w:rsidR="00733C38">
        <w:t>)</w:t>
      </w:r>
    </w:p>
    <w:p w14:paraId="6C2CC9E9" w14:textId="5F02B218" w:rsidR="00733C38" w:rsidRDefault="00733C38" w:rsidP="007767E4">
      <w:pPr>
        <w:ind w:left="720"/>
      </w:pPr>
      <w:r>
        <w:t xml:space="preserve">OUTPUT </w:t>
      </w:r>
      <w:r w:rsidR="00D80E05">
        <w:t>fact</w:t>
      </w:r>
    </w:p>
    <w:p w14:paraId="32061AE7" w14:textId="0453DDAE" w:rsidR="00733C38" w:rsidRDefault="00733C38" w:rsidP="007767E4">
      <w:pPr>
        <w:ind w:left="720"/>
      </w:pPr>
      <w:r>
        <w:t>END</w:t>
      </w:r>
    </w:p>
    <w:p w14:paraId="5A77A801" w14:textId="77777777" w:rsidR="00733C38" w:rsidRDefault="00733C38"/>
    <w:p w14:paraId="159FEF5B" w14:textId="55301378" w:rsidR="00733C38" w:rsidRDefault="00733C38">
      <w:r>
        <w:t>2</w:t>
      </w:r>
      <w:r w:rsidR="007767E4">
        <w:t>.</w:t>
      </w:r>
    </w:p>
    <w:p w14:paraId="039599CE" w14:textId="594BADEB" w:rsidR="00733C38" w:rsidRDefault="00E05980" w:rsidP="007767E4">
      <w:pPr>
        <w:ind w:left="720"/>
      </w:pPr>
      <w:r>
        <w:t xml:space="preserve">FUNCTION </w:t>
      </w:r>
      <w:r w:rsidR="00D80E05">
        <w:t>Linear_Search(</w:t>
      </w:r>
      <w:r w:rsidR="00901F1B">
        <w:t>A</w:t>
      </w:r>
      <w:r w:rsidR="00185164">
        <w:t xml:space="preserve">rray, </w:t>
      </w:r>
      <w:r w:rsidR="00901F1B">
        <w:t>I</w:t>
      </w:r>
      <w:r w:rsidR="00185164">
        <w:t xml:space="preserve">tem, </w:t>
      </w:r>
      <w:r w:rsidR="00901F1B">
        <w:t>I</w:t>
      </w:r>
      <w:r w:rsidR="00185164">
        <w:t>ndex</w:t>
      </w:r>
      <w:r w:rsidR="007775AF">
        <w:t>=0</w:t>
      </w:r>
      <w:r w:rsidR="00D80E05">
        <w:t>):</w:t>
      </w:r>
    </w:p>
    <w:p w14:paraId="12D898B0" w14:textId="2906078F" w:rsidR="000A1A91" w:rsidRDefault="000A1A91" w:rsidP="007767E4">
      <w:pPr>
        <w:ind w:left="720"/>
      </w:pPr>
      <w:r>
        <w:tab/>
        <w:t xml:space="preserve">IF </w:t>
      </w:r>
      <w:r w:rsidR="00901F1B">
        <w:t>I</w:t>
      </w:r>
      <w:r>
        <w:t xml:space="preserve">ndex &gt;= size of </w:t>
      </w:r>
      <w:r w:rsidR="00901F1B">
        <w:t>A</w:t>
      </w:r>
      <w:r>
        <w:t>rray</w:t>
      </w:r>
      <w:r w:rsidR="001257F0">
        <w:t>:</w:t>
      </w:r>
    </w:p>
    <w:p w14:paraId="05E54D5C" w14:textId="08D6AC0E" w:rsidR="001257F0" w:rsidRDefault="001257F0" w:rsidP="007767E4">
      <w:pPr>
        <w:ind w:left="720"/>
      </w:pPr>
      <w:r>
        <w:tab/>
      </w:r>
      <w:r>
        <w:tab/>
        <w:t>RETURN -1</w:t>
      </w:r>
    </w:p>
    <w:p w14:paraId="653F17DE" w14:textId="27817934" w:rsidR="001257F0" w:rsidRDefault="001257F0" w:rsidP="007767E4">
      <w:pPr>
        <w:ind w:left="720"/>
      </w:pPr>
      <w:r>
        <w:tab/>
        <w:t xml:space="preserve">ELSE IF </w:t>
      </w:r>
      <w:r w:rsidR="00901F1B">
        <w:t>A</w:t>
      </w:r>
      <w:r>
        <w:t>rray[</w:t>
      </w:r>
      <w:r w:rsidR="00901F1B">
        <w:t>I</w:t>
      </w:r>
      <w:r>
        <w:t xml:space="preserve">ndex] == </w:t>
      </w:r>
      <w:r w:rsidR="00901F1B">
        <w:t>I</w:t>
      </w:r>
      <w:r>
        <w:t>tem:</w:t>
      </w:r>
    </w:p>
    <w:p w14:paraId="2A7094DF" w14:textId="6073F557" w:rsidR="001257F0" w:rsidRDefault="001257F0" w:rsidP="007767E4">
      <w:pPr>
        <w:ind w:left="720"/>
      </w:pPr>
      <w:r>
        <w:tab/>
      </w:r>
      <w:r>
        <w:tab/>
        <w:t xml:space="preserve">RETURN </w:t>
      </w:r>
      <w:r w:rsidR="00901F1B">
        <w:t>I</w:t>
      </w:r>
      <w:r>
        <w:t>ndex</w:t>
      </w:r>
    </w:p>
    <w:p w14:paraId="2598B524" w14:textId="68B6F8F4" w:rsidR="007775AF" w:rsidRDefault="007775AF" w:rsidP="007767E4">
      <w:pPr>
        <w:ind w:left="720"/>
      </w:pPr>
      <w:r>
        <w:tab/>
        <w:t>ELSE:</w:t>
      </w:r>
    </w:p>
    <w:p w14:paraId="28754480" w14:textId="0D32B7F9" w:rsidR="007775AF" w:rsidRDefault="007775AF" w:rsidP="007767E4">
      <w:pPr>
        <w:ind w:left="720"/>
      </w:pPr>
      <w:r>
        <w:tab/>
      </w:r>
      <w:r>
        <w:tab/>
        <w:t>Linear_Search</w:t>
      </w:r>
      <w:r w:rsidR="00373752">
        <w:t>(</w:t>
      </w:r>
      <w:r w:rsidR="00901F1B">
        <w:t>A</w:t>
      </w:r>
      <w:r w:rsidR="00373752">
        <w:t>rray</w:t>
      </w:r>
      <w:r w:rsidR="00E044C6">
        <w:t xml:space="preserve">, </w:t>
      </w:r>
      <w:r w:rsidR="00901F1B">
        <w:t>I</w:t>
      </w:r>
      <w:r w:rsidR="00E044C6">
        <w:t xml:space="preserve">tem, </w:t>
      </w:r>
      <w:r w:rsidR="00901F1B">
        <w:t>I</w:t>
      </w:r>
      <w:r w:rsidR="00E044C6">
        <w:t>ndex+1</w:t>
      </w:r>
      <w:r w:rsidR="00373752">
        <w:t>)</w:t>
      </w:r>
    </w:p>
    <w:p w14:paraId="273014CB" w14:textId="7ADD716F" w:rsidR="00E044C6" w:rsidRDefault="00E044C6" w:rsidP="007767E4">
      <w:pPr>
        <w:ind w:left="720"/>
      </w:pPr>
      <w:r>
        <w:tab/>
        <w:t>END IF</w:t>
      </w:r>
    </w:p>
    <w:p w14:paraId="1FA00FC1" w14:textId="77777777" w:rsidR="00E044C6" w:rsidRDefault="00E044C6" w:rsidP="007767E4">
      <w:pPr>
        <w:ind w:left="720"/>
      </w:pPr>
    </w:p>
    <w:p w14:paraId="5C7D6445" w14:textId="03060C2F" w:rsidR="00E044C6" w:rsidRDefault="00E044C6" w:rsidP="007767E4">
      <w:pPr>
        <w:ind w:left="720"/>
      </w:pPr>
      <w:r>
        <w:t>BEGIN</w:t>
      </w:r>
    </w:p>
    <w:p w14:paraId="2B485773" w14:textId="166A6FBC" w:rsidR="00E044C6" w:rsidRDefault="00E044C6" w:rsidP="007767E4">
      <w:pPr>
        <w:ind w:left="720"/>
      </w:pPr>
      <w:r>
        <w:t>INPUT array,ite</w:t>
      </w:r>
      <w:r w:rsidR="008860C4">
        <w:t>m</w:t>
      </w:r>
    </w:p>
    <w:p w14:paraId="0C9B39D3" w14:textId="1432C998" w:rsidR="008860C4" w:rsidRDefault="008860C4" w:rsidP="007767E4">
      <w:pPr>
        <w:ind w:left="720"/>
      </w:pPr>
      <w:r>
        <w:t>index &lt;- Linear_Search(array, item)</w:t>
      </w:r>
    </w:p>
    <w:p w14:paraId="10511477" w14:textId="74B655C9" w:rsidR="008860C4" w:rsidRDefault="008860C4" w:rsidP="007767E4">
      <w:pPr>
        <w:ind w:left="720"/>
      </w:pPr>
      <w:r>
        <w:t>OUTPUT index</w:t>
      </w:r>
    </w:p>
    <w:p w14:paraId="0A3AE85B" w14:textId="5E70567D" w:rsidR="008860C4" w:rsidRDefault="008860C4" w:rsidP="007767E4">
      <w:pPr>
        <w:ind w:left="720"/>
      </w:pPr>
      <w:r>
        <w:lastRenderedPageBreak/>
        <w:t>END</w:t>
      </w:r>
    </w:p>
    <w:p w14:paraId="65259282" w14:textId="77777777" w:rsidR="008860C4" w:rsidRDefault="008860C4"/>
    <w:p w14:paraId="587F17CB" w14:textId="18F3A622" w:rsidR="008860C4" w:rsidRDefault="008860C4">
      <w:r>
        <w:t>3</w:t>
      </w:r>
      <w:r w:rsidR="007767E4">
        <w:t>.</w:t>
      </w:r>
    </w:p>
    <w:p w14:paraId="0C3ED57F" w14:textId="57841122" w:rsidR="00382F78" w:rsidRDefault="007E00FD" w:rsidP="007767E4">
      <w:pPr>
        <w:ind w:left="720"/>
      </w:pPr>
      <w:r>
        <w:t>FUNCTION Pallindrome_Checker(</w:t>
      </w:r>
      <w:r w:rsidR="00901F1B">
        <w:t>String</w:t>
      </w:r>
      <w:r w:rsidR="004268AA">
        <w:t xml:space="preserve">, </w:t>
      </w:r>
      <w:r w:rsidR="007074F7">
        <w:t>First</w:t>
      </w:r>
      <w:r w:rsidR="00DE5C35">
        <w:t xml:space="preserve">Index, </w:t>
      </w:r>
      <w:r w:rsidR="007074F7">
        <w:t>Last</w:t>
      </w:r>
      <w:r w:rsidR="00DE5C35">
        <w:t>Index</w:t>
      </w:r>
      <w:r>
        <w:t>)</w:t>
      </w:r>
      <w:r w:rsidR="00DE5C35">
        <w:t>:</w:t>
      </w:r>
    </w:p>
    <w:p w14:paraId="7FFD1564" w14:textId="6EFE4D54" w:rsidR="007074F7" w:rsidRDefault="007074F7" w:rsidP="007767E4">
      <w:pPr>
        <w:ind w:left="720"/>
      </w:pPr>
      <w:r>
        <w:tab/>
      </w:r>
      <w:r w:rsidR="00A40335">
        <w:t>IF LastIndex – FirstIndex &lt;= 0:</w:t>
      </w:r>
    </w:p>
    <w:p w14:paraId="2657B446" w14:textId="4446971D" w:rsidR="0088279D" w:rsidRDefault="0088279D" w:rsidP="007767E4">
      <w:pPr>
        <w:ind w:left="720"/>
      </w:pPr>
      <w:r>
        <w:tab/>
      </w:r>
      <w:r>
        <w:tab/>
        <w:t xml:space="preserve">RETURN </w:t>
      </w:r>
      <w:r w:rsidR="00C012A8">
        <w:t>TRUE</w:t>
      </w:r>
    </w:p>
    <w:p w14:paraId="612C3C58" w14:textId="0F142EFE" w:rsidR="00C012A8" w:rsidRDefault="00C012A8" w:rsidP="007767E4">
      <w:pPr>
        <w:ind w:left="720"/>
      </w:pPr>
      <w:r>
        <w:tab/>
        <w:t>ELSE IF String[FirstIndex] == String[LastIndex]:</w:t>
      </w:r>
    </w:p>
    <w:p w14:paraId="14D0671F" w14:textId="2E93A3C1" w:rsidR="00C012A8" w:rsidRDefault="00C012A8" w:rsidP="007767E4">
      <w:pPr>
        <w:ind w:left="720"/>
      </w:pPr>
      <w:r>
        <w:tab/>
      </w:r>
      <w:r>
        <w:tab/>
        <w:t xml:space="preserve">RETURN </w:t>
      </w:r>
      <w:r w:rsidR="00F4551E">
        <w:t>Pallindrome_Checker(String, FirstIndex+1, LastIndex-1)</w:t>
      </w:r>
    </w:p>
    <w:p w14:paraId="5623C4C2" w14:textId="53BA8597" w:rsidR="00F4551E" w:rsidRDefault="00F4551E" w:rsidP="007767E4">
      <w:pPr>
        <w:ind w:left="720"/>
      </w:pPr>
      <w:r>
        <w:tab/>
        <w:t>ELSE:</w:t>
      </w:r>
    </w:p>
    <w:p w14:paraId="6B08F7F5" w14:textId="70DCB2B2" w:rsidR="00F4551E" w:rsidRDefault="00F4551E" w:rsidP="007767E4">
      <w:pPr>
        <w:ind w:left="720"/>
      </w:pPr>
      <w:r>
        <w:tab/>
      </w:r>
      <w:r>
        <w:tab/>
        <w:t>RETURN FALSE</w:t>
      </w:r>
    </w:p>
    <w:p w14:paraId="3489CE93" w14:textId="70D07D14" w:rsidR="00F4551E" w:rsidRDefault="00F4551E" w:rsidP="007767E4">
      <w:pPr>
        <w:ind w:left="720"/>
      </w:pPr>
      <w:r>
        <w:tab/>
        <w:t>END IF</w:t>
      </w:r>
    </w:p>
    <w:p w14:paraId="131411B9" w14:textId="77777777" w:rsidR="00F4551E" w:rsidRDefault="00F4551E" w:rsidP="007767E4">
      <w:pPr>
        <w:ind w:left="720"/>
      </w:pPr>
    </w:p>
    <w:p w14:paraId="741B3582" w14:textId="224DDE77" w:rsidR="00F4551E" w:rsidRDefault="00F4551E" w:rsidP="007767E4">
      <w:pPr>
        <w:ind w:left="720"/>
      </w:pPr>
      <w:r>
        <w:t>BEGIN</w:t>
      </w:r>
    </w:p>
    <w:p w14:paraId="23101871" w14:textId="5AB8C1F6" w:rsidR="00F4551E" w:rsidRDefault="00F4551E" w:rsidP="007767E4">
      <w:pPr>
        <w:ind w:left="720"/>
      </w:pPr>
      <w:r>
        <w:t>INPUT string</w:t>
      </w:r>
    </w:p>
    <w:p w14:paraId="65BDFE0D" w14:textId="77790B27" w:rsidR="00245785" w:rsidRDefault="00245785" w:rsidP="007767E4">
      <w:pPr>
        <w:ind w:left="720"/>
      </w:pPr>
      <w:r>
        <w:t>size &lt;- string size</w:t>
      </w:r>
    </w:p>
    <w:p w14:paraId="07531EF6" w14:textId="28D986D8" w:rsidR="00F4551E" w:rsidRDefault="00F4551E" w:rsidP="007767E4">
      <w:pPr>
        <w:ind w:left="720"/>
      </w:pPr>
      <w:r>
        <w:t>is_pallindrome &lt;- Pallindrome_Checker(</w:t>
      </w:r>
      <w:r w:rsidR="00245785">
        <w:t>string, 0, size-1</w:t>
      </w:r>
      <w:r>
        <w:t>)</w:t>
      </w:r>
    </w:p>
    <w:p w14:paraId="518EE469" w14:textId="498D60E1" w:rsidR="00245785" w:rsidRDefault="00245785" w:rsidP="007767E4">
      <w:pPr>
        <w:ind w:left="720"/>
      </w:pPr>
      <w:r>
        <w:t>OUTPUT is_pallindrome</w:t>
      </w:r>
    </w:p>
    <w:p w14:paraId="24266FEE" w14:textId="61D6DDA3" w:rsidR="00245785" w:rsidRDefault="00245785" w:rsidP="007767E4">
      <w:pPr>
        <w:ind w:left="720"/>
      </w:pPr>
      <w:r>
        <w:t>END</w:t>
      </w:r>
    </w:p>
    <w:p w14:paraId="55089966" w14:textId="77777777" w:rsidR="003C4979" w:rsidRDefault="003C4979"/>
    <w:p w14:paraId="3143C52D" w14:textId="336BD5BB" w:rsidR="0054393C" w:rsidRDefault="00F03994" w:rsidP="0054393C">
      <w:r>
        <w:t>Question 2)</w:t>
      </w:r>
    </w:p>
    <w:p w14:paraId="50121387" w14:textId="62C30241" w:rsidR="00C82681" w:rsidRDefault="0054393C" w:rsidP="007767E4">
      <w:pPr>
        <w:pStyle w:val="ListParagraph"/>
        <w:numPr>
          <w:ilvl w:val="0"/>
          <w:numId w:val="2"/>
        </w:numPr>
        <w:ind w:left="360"/>
      </w:pPr>
      <w:r>
        <w:t>T(n) = O(n</w:t>
      </w:r>
      <w:r w:rsidR="00C82681">
        <w:t>)</w:t>
      </w:r>
    </w:p>
    <w:p w14:paraId="4E67BFE8" w14:textId="7729552C" w:rsidR="00C82681" w:rsidRDefault="00C82681" w:rsidP="007767E4">
      <w:pPr>
        <w:pStyle w:val="ListParagraph"/>
        <w:numPr>
          <w:ilvl w:val="0"/>
          <w:numId w:val="2"/>
        </w:numPr>
        <w:ind w:left="360"/>
      </w:pPr>
      <w:r>
        <w:t xml:space="preserve"> </w:t>
      </w:r>
    </w:p>
    <w:p w14:paraId="54F1BB0C" w14:textId="330284A4" w:rsidR="00C82681" w:rsidRDefault="00C82681" w:rsidP="007767E4">
      <w:pPr>
        <w:pStyle w:val="ListParagraph"/>
        <w:ind w:left="360"/>
      </w:pPr>
      <w:r>
        <w:t>a) worst case T(n) = O(</w:t>
      </w:r>
      <w:r w:rsidR="00C2120A">
        <w:t>n</w:t>
      </w:r>
      <w:r>
        <w:t>)</w:t>
      </w:r>
    </w:p>
    <w:p w14:paraId="69DE1CB7" w14:textId="538940E0" w:rsidR="00C2120A" w:rsidRDefault="00C2120A" w:rsidP="007767E4">
      <w:pPr>
        <w:pStyle w:val="ListParagraph"/>
        <w:ind w:left="360"/>
      </w:pPr>
      <w:r>
        <w:t>b) best case T(n) = O(1)</w:t>
      </w:r>
    </w:p>
    <w:p w14:paraId="070242B8" w14:textId="6C62222A" w:rsidR="00C2120A" w:rsidRDefault="00C2120A" w:rsidP="007767E4">
      <w:pPr>
        <w:pStyle w:val="ListParagraph"/>
        <w:ind w:left="360"/>
      </w:pPr>
      <w:r>
        <w:t>c) average case T(n) = O(n)</w:t>
      </w:r>
    </w:p>
    <w:p w14:paraId="34B7BC3D" w14:textId="3F2A5B74" w:rsidR="000D2F85" w:rsidRDefault="000D2F85" w:rsidP="007767E4">
      <w:pPr>
        <w:pStyle w:val="ListParagraph"/>
        <w:numPr>
          <w:ilvl w:val="0"/>
          <w:numId w:val="2"/>
        </w:numPr>
        <w:ind w:left="360"/>
      </w:pPr>
      <w:r>
        <w:t xml:space="preserve"> </w:t>
      </w:r>
    </w:p>
    <w:p w14:paraId="3388BA8E" w14:textId="7CBB07C2" w:rsidR="000D2F85" w:rsidRDefault="000D2F85" w:rsidP="007767E4">
      <w:pPr>
        <w:pStyle w:val="ListParagraph"/>
        <w:ind w:left="360"/>
      </w:pPr>
      <w:r>
        <w:t>a) worst case T(n) = O(n)</w:t>
      </w:r>
    </w:p>
    <w:p w14:paraId="50E9617F" w14:textId="5A36A093" w:rsidR="000D2F85" w:rsidRDefault="000D2F85" w:rsidP="007767E4">
      <w:pPr>
        <w:pStyle w:val="ListParagraph"/>
        <w:ind w:left="360"/>
      </w:pPr>
      <w:r>
        <w:t>b) best case T(n) = O(1)</w:t>
      </w:r>
    </w:p>
    <w:p w14:paraId="71C3491D" w14:textId="3216A23F" w:rsidR="000D2F85" w:rsidRDefault="000D2F85" w:rsidP="007767E4">
      <w:pPr>
        <w:pStyle w:val="ListParagraph"/>
        <w:ind w:left="360"/>
      </w:pPr>
      <w:r>
        <w:t>c) average case T(n) = O(n)</w:t>
      </w:r>
    </w:p>
    <w:p w14:paraId="25BFC639" w14:textId="77777777" w:rsidR="000D2F85" w:rsidRDefault="000D2F85" w:rsidP="000D2F85"/>
    <w:p w14:paraId="5D7AE707" w14:textId="1AC1D832" w:rsidR="000D2F85" w:rsidRDefault="000D2F85" w:rsidP="000D2F85">
      <w:r>
        <w:t>Question 3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2"/>
        <w:gridCol w:w="2750"/>
        <w:gridCol w:w="2338"/>
        <w:gridCol w:w="2338"/>
      </w:tblGrid>
      <w:tr w:rsidR="0003110B" w14:paraId="28BCAFE4" w14:textId="77777777" w:rsidTr="00B8316E">
        <w:tc>
          <w:tcPr>
            <w:tcW w:w="1002" w:type="dxa"/>
          </w:tcPr>
          <w:p w14:paraId="09E4E605" w14:textId="5EB7DA30" w:rsidR="0003110B" w:rsidRDefault="003142A7" w:rsidP="000D2F85">
            <w:r>
              <w:t>Line No</w:t>
            </w:r>
          </w:p>
        </w:tc>
        <w:tc>
          <w:tcPr>
            <w:tcW w:w="2750" w:type="dxa"/>
          </w:tcPr>
          <w:p w14:paraId="2D58F1B5" w14:textId="21E0E3A6" w:rsidR="0003110B" w:rsidRDefault="003142A7" w:rsidP="000D2F85">
            <w:r>
              <w:t>Code</w:t>
            </w:r>
          </w:p>
        </w:tc>
        <w:tc>
          <w:tcPr>
            <w:tcW w:w="2338" w:type="dxa"/>
          </w:tcPr>
          <w:p w14:paraId="483D86D1" w14:textId="0C93D2C8" w:rsidR="0003110B" w:rsidRDefault="003142A7" w:rsidP="000D2F85">
            <w:r>
              <w:t>Cost</w:t>
            </w:r>
          </w:p>
        </w:tc>
        <w:tc>
          <w:tcPr>
            <w:tcW w:w="2338" w:type="dxa"/>
          </w:tcPr>
          <w:p w14:paraId="7B69E680" w14:textId="00AA7894" w:rsidR="0003110B" w:rsidRDefault="003142A7" w:rsidP="000D2F85">
            <w:r>
              <w:t>Times</w:t>
            </w:r>
          </w:p>
        </w:tc>
      </w:tr>
      <w:tr w:rsidR="0003110B" w14:paraId="48B426A5" w14:textId="77777777" w:rsidTr="00B8316E">
        <w:tc>
          <w:tcPr>
            <w:tcW w:w="1002" w:type="dxa"/>
          </w:tcPr>
          <w:p w14:paraId="69B48D2D" w14:textId="19DE3227" w:rsidR="0003110B" w:rsidRDefault="00B8316E" w:rsidP="000D2F85">
            <w:r>
              <w:lastRenderedPageBreak/>
              <w:t>1</w:t>
            </w:r>
          </w:p>
        </w:tc>
        <w:tc>
          <w:tcPr>
            <w:tcW w:w="2750" w:type="dxa"/>
          </w:tcPr>
          <w:p w14:paraId="4E98DEE6" w14:textId="2A038485" w:rsidR="0003110B" w:rsidRDefault="003142A7" w:rsidP="000D2F85">
            <w:r>
              <w:t>MERGE(A, p, q, r)</w:t>
            </w:r>
          </w:p>
        </w:tc>
        <w:tc>
          <w:tcPr>
            <w:tcW w:w="2338" w:type="dxa"/>
          </w:tcPr>
          <w:p w14:paraId="59ABF871" w14:textId="6A7CBBE2" w:rsidR="0003110B" w:rsidRDefault="00B628DB" w:rsidP="000D2F85">
            <w:r>
              <w:t>T</w:t>
            </w:r>
            <w:r w:rsidR="003142A7">
              <w:t>(n)</w:t>
            </w:r>
          </w:p>
        </w:tc>
        <w:tc>
          <w:tcPr>
            <w:tcW w:w="2338" w:type="dxa"/>
          </w:tcPr>
          <w:p w14:paraId="3566ED8E" w14:textId="2FA22684" w:rsidR="0003110B" w:rsidRDefault="003142A7" w:rsidP="000D2F85">
            <w:r>
              <w:t>1</w:t>
            </w:r>
          </w:p>
        </w:tc>
      </w:tr>
      <w:tr w:rsidR="0003110B" w14:paraId="40BF18B1" w14:textId="77777777" w:rsidTr="00B8316E">
        <w:tc>
          <w:tcPr>
            <w:tcW w:w="1002" w:type="dxa"/>
          </w:tcPr>
          <w:p w14:paraId="423B5B69" w14:textId="7C36B112" w:rsidR="0003110B" w:rsidRDefault="00B8316E" w:rsidP="000D2F85">
            <w:r>
              <w:t>2</w:t>
            </w:r>
          </w:p>
        </w:tc>
        <w:tc>
          <w:tcPr>
            <w:tcW w:w="2750" w:type="dxa"/>
          </w:tcPr>
          <w:p w14:paraId="7A2EB251" w14:textId="519C98EF" w:rsidR="0003110B" w:rsidRDefault="00810671" w:rsidP="000D2F85">
            <w:r>
              <w:t xml:space="preserve">n1 </w:t>
            </w:r>
            <w:r>
              <w:sym w:font="Wingdings" w:char="F0DF"/>
            </w:r>
            <w:r>
              <w:t xml:space="preserve"> q – p + 1</w:t>
            </w:r>
          </w:p>
        </w:tc>
        <w:tc>
          <w:tcPr>
            <w:tcW w:w="2338" w:type="dxa"/>
          </w:tcPr>
          <w:p w14:paraId="6C7BD232" w14:textId="56947976" w:rsidR="0003110B" w:rsidRDefault="00F27299" w:rsidP="000D2F85">
            <w:r>
              <w:t>C1</w:t>
            </w:r>
          </w:p>
        </w:tc>
        <w:tc>
          <w:tcPr>
            <w:tcW w:w="2338" w:type="dxa"/>
          </w:tcPr>
          <w:p w14:paraId="653BC345" w14:textId="4F443366" w:rsidR="0003110B" w:rsidRDefault="003A3328" w:rsidP="000D2F85">
            <w:r>
              <w:t>1</w:t>
            </w:r>
          </w:p>
        </w:tc>
      </w:tr>
      <w:tr w:rsidR="0003110B" w14:paraId="27759BB9" w14:textId="77777777" w:rsidTr="00B8316E">
        <w:tc>
          <w:tcPr>
            <w:tcW w:w="1002" w:type="dxa"/>
          </w:tcPr>
          <w:p w14:paraId="7E2303FB" w14:textId="5933F480" w:rsidR="0003110B" w:rsidRDefault="00B8316E" w:rsidP="000D2F85">
            <w:r>
              <w:t>3</w:t>
            </w:r>
          </w:p>
        </w:tc>
        <w:tc>
          <w:tcPr>
            <w:tcW w:w="2750" w:type="dxa"/>
          </w:tcPr>
          <w:p w14:paraId="205CB18A" w14:textId="746A6D8F" w:rsidR="0003110B" w:rsidRDefault="00810671" w:rsidP="000D2F85">
            <w:r>
              <w:t xml:space="preserve">n2 </w:t>
            </w:r>
            <w:r>
              <w:sym w:font="Wingdings" w:char="F0DF"/>
            </w:r>
            <w:r>
              <w:t xml:space="preserve"> </w:t>
            </w:r>
            <w:r w:rsidR="00291784">
              <w:t>r – q</w:t>
            </w:r>
          </w:p>
        </w:tc>
        <w:tc>
          <w:tcPr>
            <w:tcW w:w="2338" w:type="dxa"/>
          </w:tcPr>
          <w:p w14:paraId="1F13D0A1" w14:textId="4ED0AA7B" w:rsidR="0003110B" w:rsidRDefault="000470A2" w:rsidP="000D2F85">
            <w:r>
              <w:t>C2</w:t>
            </w:r>
          </w:p>
        </w:tc>
        <w:tc>
          <w:tcPr>
            <w:tcW w:w="2338" w:type="dxa"/>
          </w:tcPr>
          <w:p w14:paraId="56376DA1" w14:textId="09402936" w:rsidR="0003110B" w:rsidRDefault="007134D5" w:rsidP="000D2F85">
            <w:r>
              <w:t>1</w:t>
            </w:r>
          </w:p>
        </w:tc>
      </w:tr>
      <w:tr w:rsidR="0003110B" w14:paraId="613C4F4A" w14:textId="77777777" w:rsidTr="00B8316E">
        <w:tc>
          <w:tcPr>
            <w:tcW w:w="1002" w:type="dxa"/>
          </w:tcPr>
          <w:p w14:paraId="65E3C0B3" w14:textId="3937C12B" w:rsidR="0003110B" w:rsidRDefault="00B8316E" w:rsidP="000D2F85">
            <w:r>
              <w:t>4</w:t>
            </w:r>
          </w:p>
        </w:tc>
        <w:tc>
          <w:tcPr>
            <w:tcW w:w="2750" w:type="dxa"/>
          </w:tcPr>
          <w:p w14:paraId="6D649194" w14:textId="77777777" w:rsidR="0003110B" w:rsidRDefault="0003110B" w:rsidP="000D2F85"/>
        </w:tc>
        <w:tc>
          <w:tcPr>
            <w:tcW w:w="2338" w:type="dxa"/>
          </w:tcPr>
          <w:p w14:paraId="4631D2F3" w14:textId="362912D7" w:rsidR="0003110B" w:rsidRDefault="000470A2" w:rsidP="000D2F85">
            <w:r>
              <w:t>-</w:t>
            </w:r>
          </w:p>
        </w:tc>
        <w:tc>
          <w:tcPr>
            <w:tcW w:w="2338" w:type="dxa"/>
          </w:tcPr>
          <w:p w14:paraId="00769B9C" w14:textId="60C499FF" w:rsidR="0003110B" w:rsidRDefault="000470A2" w:rsidP="000D2F85">
            <w:r>
              <w:t>-</w:t>
            </w:r>
          </w:p>
        </w:tc>
      </w:tr>
      <w:tr w:rsidR="0003110B" w14:paraId="4BA85401" w14:textId="77777777" w:rsidTr="00B8316E">
        <w:tc>
          <w:tcPr>
            <w:tcW w:w="1002" w:type="dxa"/>
          </w:tcPr>
          <w:p w14:paraId="61BABCBF" w14:textId="2AFA7354" w:rsidR="0003110B" w:rsidRDefault="00B8316E" w:rsidP="000D2F85">
            <w:r>
              <w:t>5</w:t>
            </w:r>
          </w:p>
        </w:tc>
        <w:tc>
          <w:tcPr>
            <w:tcW w:w="2750" w:type="dxa"/>
          </w:tcPr>
          <w:p w14:paraId="53E7E226" w14:textId="37730250" w:rsidR="0003110B" w:rsidRDefault="00BF67D7" w:rsidP="000D2F85">
            <w:r>
              <w:t xml:space="preserve">for </w:t>
            </w:r>
            <w:r w:rsidR="00CD17C7">
              <w:t>i</w:t>
            </w:r>
            <w:r>
              <w:t xml:space="preserve"> </w:t>
            </w:r>
            <w:r>
              <w:sym w:font="Wingdings" w:char="F0DF"/>
            </w:r>
            <w:r>
              <w:t xml:space="preserve"> </w:t>
            </w:r>
            <w:r w:rsidR="00F55423">
              <w:t>0 to n1-1</w:t>
            </w:r>
          </w:p>
        </w:tc>
        <w:tc>
          <w:tcPr>
            <w:tcW w:w="2338" w:type="dxa"/>
          </w:tcPr>
          <w:p w14:paraId="01DBA1D4" w14:textId="57BBE6B9" w:rsidR="0003110B" w:rsidRDefault="000470A2" w:rsidP="000D2F85">
            <w:r>
              <w:t>C3</w:t>
            </w:r>
          </w:p>
        </w:tc>
        <w:tc>
          <w:tcPr>
            <w:tcW w:w="2338" w:type="dxa"/>
          </w:tcPr>
          <w:p w14:paraId="61DBE335" w14:textId="24E849AC" w:rsidR="0003110B" w:rsidRDefault="007134D5" w:rsidP="000D2F85">
            <w:r>
              <w:t>n1 + 1</w:t>
            </w:r>
          </w:p>
        </w:tc>
      </w:tr>
      <w:tr w:rsidR="0003110B" w14:paraId="07558226" w14:textId="77777777" w:rsidTr="00B8316E">
        <w:tc>
          <w:tcPr>
            <w:tcW w:w="1002" w:type="dxa"/>
          </w:tcPr>
          <w:p w14:paraId="13AB7C7D" w14:textId="652715C9" w:rsidR="0003110B" w:rsidRDefault="00B8316E" w:rsidP="000D2F85">
            <w:r>
              <w:t>6</w:t>
            </w:r>
          </w:p>
        </w:tc>
        <w:tc>
          <w:tcPr>
            <w:tcW w:w="2750" w:type="dxa"/>
          </w:tcPr>
          <w:p w14:paraId="34D37DE2" w14:textId="2E0E27E9" w:rsidR="0003110B" w:rsidRDefault="00F55423" w:rsidP="00B8316E">
            <w:pPr>
              <w:ind w:left="720"/>
            </w:pPr>
            <w:r>
              <w:t>L</w:t>
            </w:r>
            <w:r w:rsidR="00CD17C7">
              <w:t xml:space="preserve">[i] </w:t>
            </w:r>
            <w:r w:rsidR="00CD17C7">
              <w:sym w:font="Wingdings" w:char="F0DF"/>
            </w:r>
            <w:r w:rsidR="00CD17C7">
              <w:t xml:space="preserve"> A[p+i]</w:t>
            </w:r>
          </w:p>
        </w:tc>
        <w:tc>
          <w:tcPr>
            <w:tcW w:w="2338" w:type="dxa"/>
          </w:tcPr>
          <w:p w14:paraId="309122F7" w14:textId="279FF014" w:rsidR="0003110B" w:rsidRDefault="005E12D6" w:rsidP="000D2F85">
            <w:r>
              <w:t>C4</w:t>
            </w:r>
          </w:p>
        </w:tc>
        <w:tc>
          <w:tcPr>
            <w:tcW w:w="2338" w:type="dxa"/>
          </w:tcPr>
          <w:p w14:paraId="4AF72BBB" w14:textId="7A63D1F1" w:rsidR="0003110B" w:rsidRDefault="007134D5" w:rsidP="000D2F85">
            <w:r>
              <w:t>n1</w:t>
            </w:r>
          </w:p>
        </w:tc>
      </w:tr>
      <w:tr w:rsidR="0003110B" w14:paraId="77B650E1" w14:textId="77777777" w:rsidTr="00B8316E">
        <w:tc>
          <w:tcPr>
            <w:tcW w:w="1002" w:type="dxa"/>
          </w:tcPr>
          <w:p w14:paraId="766E9DC7" w14:textId="277BA9AC" w:rsidR="0003110B" w:rsidRDefault="00B8316E" w:rsidP="000D2F85">
            <w:r>
              <w:t>7</w:t>
            </w:r>
          </w:p>
        </w:tc>
        <w:tc>
          <w:tcPr>
            <w:tcW w:w="2750" w:type="dxa"/>
          </w:tcPr>
          <w:p w14:paraId="0CA7E16B" w14:textId="799EBC00" w:rsidR="0003110B" w:rsidRDefault="00CD17C7" w:rsidP="000D2F85">
            <w:r>
              <w:t xml:space="preserve">for </w:t>
            </w:r>
            <w:r w:rsidR="006E1A10">
              <w:t>j</w:t>
            </w:r>
            <w:r>
              <w:t xml:space="preserve"> </w:t>
            </w:r>
            <w:r>
              <w:sym w:font="Wingdings" w:char="F0DF"/>
            </w:r>
            <w:r w:rsidR="006E1A10">
              <w:t xml:space="preserve"> 0 to n2-1</w:t>
            </w:r>
            <w:r>
              <w:t xml:space="preserve"> </w:t>
            </w:r>
          </w:p>
        </w:tc>
        <w:tc>
          <w:tcPr>
            <w:tcW w:w="2338" w:type="dxa"/>
          </w:tcPr>
          <w:p w14:paraId="1F7F7EBE" w14:textId="6F879E24" w:rsidR="0003110B" w:rsidRDefault="00C459F3" w:rsidP="000D2F85">
            <w:r>
              <w:t>C5</w:t>
            </w:r>
          </w:p>
        </w:tc>
        <w:tc>
          <w:tcPr>
            <w:tcW w:w="2338" w:type="dxa"/>
          </w:tcPr>
          <w:p w14:paraId="792E13B0" w14:textId="1B299AB3" w:rsidR="0003110B" w:rsidRDefault="007134D5" w:rsidP="000D2F85">
            <w:r>
              <w:t>n2 + 1</w:t>
            </w:r>
          </w:p>
        </w:tc>
      </w:tr>
      <w:tr w:rsidR="0003110B" w14:paraId="5779E7E6" w14:textId="77777777" w:rsidTr="00B8316E">
        <w:tc>
          <w:tcPr>
            <w:tcW w:w="1002" w:type="dxa"/>
          </w:tcPr>
          <w:p w14:paraId="59AD62BE" w14:textId="4E28E34E" w:rsidR="0003110B" w:rsidRDefault="00B8316E" w:rsidP="000D2F85">
            <w:r>
              <w:t>8</w:t>
            </w:r>
          </w:p>
        </w:tc>
        <w:tc>
          <w:tcPr>
            <w:tcW w:w="2750" w:type="dxa"/>
          </w:tcPr>
          <w:p w14:paraId="6BB2001E" w14:textId="4203979C" w:rsidR="0003110B" w:rsidRDefault="006E1A10" w:rsidP="00B8316E">
            <w:pPr>
              <w:ind w:left="720"/>
            </w:pPr>
            <w:r>
              <w:t xml:space="preserve">R[j] </w:t>
            </w:r>
            <w:r>
              <w:sym w:font="Wingdings" w:char="F0DF"/>
            </w:r>
            <w:r>
              <w:t xml:space="preserve"> A[(q+1)+j]</w:t>
            </w:r>
          </w:p>
        </w:tc>
        <w:tc>
          <w:tcPr>
            <w:tcW w:w="2338" w:type="dxa"/>
          </w:tcPr>
          <w:p w14:paraId="26BB6AB9" w14:textId="3C5BB822" w:rsidR="0003110B" w:rsidRDefault="00C459F3" w:rsidP="000D2F85">
            <w:r>
              <w:t>C6</w:t>
            </w:r>
          </w:p>
        </w:tc>
        <w:tc>
          <w:tcPr>
            <w:tcW w:w="2338" w:type="dxa"/>
          </w:tcPr>
          <w:p w14:paraId="7EF9FD5D" w14:textId="48FD848A" w:rsidR="0003110B" w:rsidRDefault="007134D5" w:rsidP="000D2F85">
            <w:r>
              <w:t>n2</w:t>
            </w:r>
          </w:p>
        </w:tc>
      </w:tr>
      <w:tr w:rsidR="0003110B" w14:paraId="29D1BEBA" w14:textId="77777777" w:rsidTr="00B8316E">
        <w:tc>
          <w:tcPr>
            <w:tcW w:w="1002" w:type="dxa"/>
          </w:tcPr>
          <w:p w14:paraId="3EC62821" w14:textId="11A50D8B" w:rsidR="0003110B" w:rsidRDefault="00B8316E" w:rsidP="000D2F85">
            <w:r>
              <w:t>9</w:t>
            </w:r>
          </w:p>
        </w:tc>
        <w:tc>
          <w:tcPr>
            <w:tcW w:w="2750" w:type="dxa"/>
          </w:tcPr>
          <w:p w14:paraId="52FE4DE8" w14:textId="4DC261BD" w:rsidR="0003110B" w:rsidRDefault="00B92C71" w:rsidP="000D2F85">
            <w:r>
              <w:t xml:space="preserve">L[n1] </w:t>
            </w:r>
            <w:r>
              <w:sym w:font="Wingdings" w:char="F0DF"/>
            </w:r>
            <w:r>
              <w:t xml:space="preserve"> infinity</w:t>
            </w:r>
          </w:p>
        </w:tc>
        <w:tc>
          <w:tcPr>
            <w:tcW w:w="2338" w:type="dxa"/>
          </w:tcPr>
          <w:p w14:paraId="00FFA7E9" w14:textId="67017C50" w:rsidR="0003110B" w:rsidRDefault="00C57181" w:rsidP="000D2F85">
            <w:r>
              <w:t>C7</w:t>
            </w:r>
          </w:p>
        </w:tc>
        <w:tc>
          <w:tcPr>
            <w:tcW w:w="2338" w:type="dxa"/>
          </w:tcPr>
          <w:p w14:paraId="6AD934F6" w14:textId="2251E0C9" w:rsidR="0003110B" w:rsidRDefault="00320923" w:rsidP="000D2F85">
            <w:r>
              <w:t>1</w:t>
            </w:r>
          </w:p>
        </w:tc>
      </w:tr>
      <w:tr w:rsidR="0003110B" w14:paraId="516D14C7" w14:textId="77777777" w:rsidTr="00B8316E">
        <w:tc>
          <w:tcPr>
            <w:tcW w:w="1002" w:type="dxa"/>
          </w:tcPr>
          <w:p w14:paraId="62B38C92" w14:textId="5735F22A" w:rsidR="0003110B" w:rsidRDefault="00B8316E" w:rsidP="000D2F85">
            <w:r>
              <w:t>10</w:t>
            </w:r>
          </w:p>
        </w:tc>
        <w:tc>
          <w:tcPr>
            <w:tcW w:w="2750" w:type="dxa"/>
          </w:tcPr>
          <w:p w14:paraId="1D24966E" w14:textId="59709CF2" w:rsidR="0003110B" w:rsidRDefault="00B92C71" w:rsidP="000D2F85">
            <w:r>
              <w:t xml:space="preserve">R[n2] </w:t>
            </w:r>
            <w:r>
              <w:sym w:font="Wingdings" w:char="F0DF"/>
            </w:r>
            <w:r>
              <w:t xml:space="preserve"> infinity</w:t>
            </w:r>
          </w:p>
        </w:tc>
        <w:tc>
          <w:tcPr>
            <w:tcW w:w="2338" w:type="dxa"/>
          </w:tcPr>
          <w:p w14:paraId="1FABC830" w14:textId="23448056" w:rsidR="0003110B" w:rsidRDefault="00C57181" w:rsidP="000D2F85">
            <w:r>
              <w:t>C8</w:t>
            </w:r>
          </w:p>
        </w:tc>
        <w:tc>
          <w:tcPr>
            <w:tcW w:w="2338" w:type="dxa"/>
          </w:tcPr>
          <w:p w14:paraId="1C2BA531" w14:textId="3A294AEC" w:rsidR="0003110B" w:rsidRDefault="00320923" w:rsidP="000D2F85">
            <w:r>
              <w:t>1</w:t>
            </w:r>
          </w:p>
        </w:tc>
      </w:tr>
      <w:tr w:rsidR="0003110B" w14:paraId="4F2EDACD" w14:textId="77777777" w:rsidTr="00B8316E">
        <w:tc>
          <w:tcPr>
            <w:tcW w:w="1002" w:type="dxa"/>
          </w:tcPr>
          <w:p w14:paraId="42671D24" w14:textId="254E2F53" w:rsidR="0003110B" w:rsidRDefault="00B8316E" w:rsidP="000D2F85">
            <w:r>
              <w:t>11</w:t>
            </w:r>
          </w:p>
        </w:tc>
        <w:tc>
          <w:tcPr>
            <w:tcW w:w="2750" w:type="dxa"/>
          </w:tcPr>
          <w:p w14:paraId="08D5CDB1" w14:textId="647A1123" w:rsidR="0003110B" w:rsidRDefault="00AF2B7C" w:rsidP="000D2F85">
            <w:r>
              <w:t xml:space="preserve">i </w:t>
            </w:r>
            <w:r>
              <w:sym w:font="Wingdings" w:char="F0DF"/>
            </w:r>
            <w:r>
              <w:t xml:space="preserve"> 0</w:t>
            </w:r>
          </w:p>
        </w:tc>
        <w:tc>
          <w:tcPr>
            <w:tcW w:w="2338" w:type="dxa"/>
          </w:tcPr>
          <w:p w14:paraId="0D40AA17" w14:textId="072512CC" w:rsidR="0003110B" w:rsidRDefault="00C57181" w:rsidP="000D2F85">
            <w:r>
              <w:t>C9</w:t>
            </w:r>
          </w:p>
        </w:tc>
        <w:tc>
          <w:tcPr>
            <w:tcW w:w="2338" w:type="dxa"/>
          </w:tcPr>
          <w:p w14:paraId="04C9DCF8" w14:textId="5D2C19A6" w:rsidR="0003110B" w:rsidRDefault="00320923" w:rsidP="000D2F85">
            <w:r>
              <w:t>1</w:t>
            </w:r>
          </w:p>
        </w:tc>
      </w:tr>
      <w:tr w:rsidR="0003110B" w14:paraId="2FE52650" w14:textId="77777777" w:rsidTr="00B8316E">
        <w:tc>
          <w:tcPr>
            <w:tcW w:w="1002" w:type="dxa"/>
          </w:tcPr>
          <w:p w14:paraId="26CFE5A7" w14:textId="42A58F20" w:rsidR="0003110B" w:rsidRDefault="00B8316E" w:rsidP="000D2F85">
            <w:r>
              <w:t>12</w:t>
            </w:r>
          </w:p>
        </w:tc>
        <w:tc>
          <w:tcPr>
            <w:tcW w:w="2750" w:type="dxa"/>
          </w:tcPr>
          <w:p w14:paraId="10A9FB08" w14:textId="1314501B" w:rsidR="0003110B" w:rsidRDefault="00AF2B7C" w:rsidP="000D2F85">
            <w:r>
              <w:t xml:space="preserve">j </w:t>
            </w:r>
            <w:r>
              <w:sym w:font="Wingdings" w:char="F0DF"/>
            </w:r>
            <w:r>
              <w:t xml:space="preserve"> 0</w:t>
            </w:r>
          </w:p>
        </w:tc>
        <w:tc>
          <w:tcPr>
            <w:tcW w:w="2338" w:type="dxa"/>
          </w:tcPr>
          <w:p w14:paraId="641020B2" w14:textId="011D5215" w:rsidR="0003110B" w:rsidRDefault="00C57181" w:rsidP="000D2F85">
            <w:r>
              <w:t>C10</w:t>
            </w:r>
          </w:p>
        </w:tc>
        <w:tc>
          <w:tcPr>
            <w:tcW w:w="2338" w:type="dxa"/>
          </w:tcPr>
          <w:p w14:paraId="59C32EBE" w14:textId="7FE0CDF1" w:rsidR="0003110B" w:rsidRDefault="00320923" w:rsidP="000D2F85">
            <w:r>
              <w:t>1</w:t>
            </w:r>
          </w:p>
        </w:tc>
      </w:tr>
      <w:tr w:rsidR="0003110B" w14:paraId="56E2C76C" w14:textId="77777777" w:rsidTr="00B8316E">
        <w:tc>
          <w:tcPr>
            <w:tcW w:w="1002" w:type="dxa"/>
          </w:tcPr>
          <w:p w14:paraId="2F1A2BD6" w14:textId="4F53965E" w:rsidR="0003110B" w:rsidRDefault="00B8316E" w:rsidP="000D2F85">
            <w:r>
              <w:t>13</w:t>
            </w:r>
          </w:p>
        </w:tc>
        <w:tc>
          <w:tcPr>
            <w:tcW w:w="2750" w:type="dxa"/>
          </w:tcPr>
          <w:p w14:paraId="1A107288" w14:textId="35AC3BA5" w:rsidR="0003110B" w:rsidRDefault="00AF2B7C" w:rsidP="000D2F85">
            <w:r>
              <w:t xml:space="preserve">for k </w:t>
            </w:r>
            <w:r>
              <w:sym w:font="Wingdings" w:char="F0DF"/>
            </w:r>
            <w:r>
              <w:t xml:space="preserve"> p to r</w:t>
            </w:r>
          </w:p>
        </w:tc>
        <w:tc>
          <w:tcPr>
            <w:tcW w:w="2338" w:type="dxa"/>
          </w:tcPr>
          <w:p w14:paraId="04069151" w14:textId="5F35853C" w:rsidR="0003110B" w:rsidRDefault="007C59A4" w:rsidP="000D2F85">
            <w:r>
              <w:t>C11</w:t>
            </w:r>
          </w:p>
        </w:tc>
        <w:tc>
          <w:tcPr>
            <w:tcW w:w="2338" w:type="dxa"/>
          </w:tcPr>
          <w:p w14:paraId="0B0195F6" w14:textId="773BC20C" w:rsidR="0003110B" w:rsidRDefault="00320923" w:rsidP="000D2F85">
            <w:r>
              <w:t>n + 1</w:t>
            </w:r>
          </w:p>
        </w:tc>
      </w:tr>
      <w:tr w:rsidR="0003110B" w14:paraId="183BDDF5" w14:textId="77777777" w:rsidTr="00B8316E">
        <w:tc>
          <w:tcPr>
            <w:tcW w:w="1002" w:type="dxa"/>
          </w:tcPr>
          <w:p w14:paraId="73B07F07" w14:textId="5B3EDB4E" w:rsidR="0003110B" w:rsidRDefault="00B8316E" w:rsidP="000D2F85">
            <w:r>
              <w:t>14</w:t>
            </w:r>
          </w:p>
        </w:tc>
        <w:tc>
          <w:tcPr>
            <w:tcW w:w="2750" w:type="dxa"/>
          </w:tcPr>
          <w:p w14:paraId="550612D2" w14:textId="2D97DC95" w:rsidR="0003110B" w:rsidRDefault="00AF2B7C" w:rsidP="00B8316E">
            <w:pPr>
              <w:ind w:left="720"/>
            </w:pPr>
            <w:r>
              <w:t>if</w:t>
            </w:r>
            <w:r w:rsidR="000B4CCB">
              <w:t xml:space="preserve"> L[i]</w:t>
            </w:r>
            <w:r w:rsidR="004803C1">
              <w:t xml:space="preserve"> </w:t>
            </w:r>
            <w:r w:rsidR="004803C1">
              <w:rPr>
                <w:rFonts w:cstheme="minorHAnsi"/>
              </w:rPr>
              <w:t>≤</w:t>
            </w:r>
            <w:r w:rsidR="004803C1">
              <w:t xml:space="preserve"> R[j]</w:t>
            </w:r>
          </w:p>
        </w:tc>
        <w:tc>
          <w:tcPr>
            <w:tcW w:w="2338" w:type="dxa"/>
          </w:tcPr>
          <w:p w14:paraId="650CF60D" w14:textId="706E4B88" w:rsidR="0003110B" w:rsidRDefault="00841660" w:rsidP="000D2F85">
            <w:r>
              <w:t>C12</w:t>
            </w:r>
          </w:p>
        </w:tc>
        <w:tc>
          <w:tcPr>
            <w:tcW w:w="2338" w:type="dxa"/>
          </w:tcPr>
          <w:p w14:paraId="3D4842EA" w14:textId="4A904F54" w:rsidR="0003110B" w:rsidRDefault="00320923" w:rsidP="000D2F85">
            <w:r>
              <w:t>n</w:t>
            </w:r>
          </w:p>
        </w:tc>
      </w:tr>
      <w:tr w:rsidR="0003110B" w14:paraId="2E22D9E7" w14:textId="77777777" w:rsidTr="00B8316E">
        <w:tc>
          <w:tcPr>
            <w:tcW w:w="1002" w:type="dxa"/>
          </w:tcPr>
          <w:p w14:paraId="689C2281" w14:textId="0BCFBF00" w:rsidR="0003110B" w:rsidRDefault="00B8316E" w:rsidP="000D2F85">
            <w:r>
              <w:t>15</w:t>
            </w:r>
          </w:p>
        </w:tc>
        <w:tc>
          <w:tcPr>
            <w:tcW w:w="2750" w:type="dxa"/>
          </w:tcPr>
          <w:p w14:paraId="48E4A33A" w14:textId="5457B5D8" w:rsidR="0003110B" w:rsidRDefault="004803C1" w:rsidP="00B8316E">
            <w:pPr>
              <w:ind w:left="1440"/>
            </w:pPr>
            <w:r>
              <w:t xml:space="preserve">A[k] </w:t>
            </w:r>
            <w:r>
              <w:sym w:font="Wingdings" w:char="F0DF"/>
            </w:r>
            <w:r>
              <w:t xml:space="preserve"> L[i]</w:t>
            </w:r>
          </w:p>
        </w:tc>
        <w:tc>
          <w:tcPr>
            <w:tcW w:w="2338" w:type="dxa"/>
          </w:tcPr>
          <w:p w14:paraId="0656D3AC" w14:textId="41E15324" w:rsidR="0003110B" w:rsidRDefault="00841660" w:rsidP="000D2F85">
            <w:r>
              <w:t>C13</w:t>
            </w:r>
          </w:p>
        </w:tc>
        <w:tc>
          <w:tcPr>
            <w:tcW w:w="2338" w:type="dxa"/>
          </w:tcPr>
          <w:p w14:paraId="4C031AAA" w14:textId="4836982C" w:rsidR="0003110B" w:rsidRDefault="00B628DB" w:rsidP="000D2F85">
            <w:r>
              <w:t>n/2</w:t>
            </w:r>
          </w:p>
        </w:tc>
      </w:tr>
      <w:tr w:rsidR="0003110B" w14:paraId="1EADCBF6" w14:textId="77777777" w:rsidTr="00B8316E">
        <w:tc>
          <w:tcPr>
            <w:tcW w:w="1002" w:type="dxa"/>
          </w:tcPr>
          <w:p w14:paraId="67E81371" w14:textId="7AC3FD17" w:rsidR="0003110B" w:rsidRDefault="00B8316E" w:rsidP="000D2F85">
            <w:r>
              <w:t>16</w:t>
            </w:r>
          </w:p>
        </w:tc>
        <w:tc>
          <w:tcPr>
            <w:tcW w:w="2750" w:type="dxa"/>
          </w:tcPr>
          <w:p w14:paraId="4D3ECDC9" w14:textId="3354F531" w:rsidR="0003110B" w:rsidRDefault="004803C1" w:rsidP="00B8316E">
            <w:pPr>
              <w:ind w:left="1440"/>
            </w:pPr>
            <w:r>
              <w:t xml:space="preserve">I </w:t>
            </w:r>
            <w:r>
              <w:sym w:font="Wingdings" w:char="F0DF"/>
            </w:r>
            <w:r>
              <w:t xml:space="preserve"> i+1</w:t>
            </w:r>
          </w:p>
        </w:tc>
        <w:tc>
          <w:tcPr>
            <w:tcW w:w="2338" w:type="dxa"/>
          </w:tcPr>
          <w:p w14:paraId="7D697BE5" w14:textId="6507C49A" w:rsidR="0003110B" w:rsidRDefault="00841660" w:rsidP="000D2F85">
            <w:r>
              <w:t>C14</w:t>
            </w:r>
          </w:p>
        </w:tc>
        <w:tc>
          <w:tcPr>
            <w:tcW w:w="2338" w:type="dxa"/>
          </w:tcPr>
          <w:p w14:paraId="52C30543" w14:textId="778E9B73" w:rsidR="0003110B" w:rsidRDefault="00B628DB" w:rsidP="000D2F85">
            <w:r>
              <w:t>n/2</w:t>
            </w:r>
          </w:p>
        </w:tc>
      </w:tr>
      <w:tr w:rsidR="0003110B" w14:paraId="51988D11" w14:textId="77777777" w:rsidTr="00B8316E">
        <w:tc>
          <w:tcPr>
            <w:tcW w:w="1002" w:type="dxa"/>
          </w:tcPr>
          <w:p w14:paraId="21EDEC27" w14:textId="37A7263C" w:rsidR="0003110B" w:rsidRDefault="00B8316E" w:rsidP="000D2F85">
            <w:r>
              <w:t>17</w:t>
            </w:r>
          </w:p>
        </w:tc>
        <w:tc>
          <w:tcPr>
            <w:tcW w:w="2750" w:type="dxa"/>
          </w:tcPr>
          <w:p w14:paraId="3F8948D8" w14:textId="607B02FF" w:rsidR="0003110B" w:rsidRDefault="00F84C49" w:rsidP="00B8316E">
            <w:pPr>
              <w:ind w:left="720"/>
            </w:pPr>
            <w:r>
              <w:t>else</w:t>
            </w:r>
          </w:p>
        </w:tc>
        <w:tc>
          <w:tcPr>
            <w:tcW w:w="2338" w:type="dxa"/>
          </w:tcPr>
          <w:p w14:paraId="10BC548C" w14:textId="77777777" w:rsidR="0003110B" w:rsidRDefault="0003110B" w:rsidP="000D2F85"/>
        </w:tc>
        <w:tc>
          <w:tcPr>
            <w:tcW w:w="2338" w:type="dxa"/>
          </w:tcPr>
          <w:p w14:paraId="24043CAD" w14:textId="77777777" w:rsidR="0003110B" w:rsidRDefault="0003110B" w:rsidP="000D2F85"/>
        </w:tc>
      </w:tr>
      <w:tr w:rsidR="0003110B" w14:paraId="1CE19876" w14:textId="77777777" w:rsidTr="00B8316E">
        <w:tc>
          <w:tcPr>
            <w:tcW w:w="1002" w:type="dxa"/>
          </w:tcPr>
          <w:p w14:paraId="20FF67F6" w14:textId="21AE2262" w:rsidR="0003110B" w:rsidRDefault="00B8316E" w:rsidP="000D2F85">
            <w:r>
              <w:t>18</w:t>
            </w:r>
          </w:p>
        </w:tc>
        <w:tc>
          <w:tcPr>
            <w:tcW w:w="2750" w:type="dxa"/>
          </w:tcPr>
          <w:p w14:paraId="01440FDA" w14:textId="3AE2E560" w:rsidR="0003110B" w:rsidRDefault="00F84C49" w:rsidP="00B8316E">
            <w:pPr>
              <w:ind w:left="1440"/>
            </w:pPr>
            <w:r>
              <w:t xml:space="preserve">A[k] </w:t>
            </w:r>
            <w:r>
              <w:sym w:font="Wingdings" w:char="F0DF"/>
            </w:r>
            <w:r>
              <w:t xml:space="preserve"> R[j]</w:t>
            </w:r>
          </w:p>
        </w:tc>
        <w:tc>
          <w:tcPr>
            <w:tcW w:w="2338" w:type="dxa"/>
          </w:tcPr>
          <w:p w14:paraId="2B20DC9D" w14:textId="3942A3D0" w:rsidR="0003110B" w:rsidRDefault="00841660" w:rsidP="000D2F85">
            <w:r>
              <w:t>C15</w:t>
            </w:r>
          </w:p>
        </w:tc>
        <w:tc>
          <w:tcPr>
            <w:tcW w:w="2338" w:type="dxa"/>
          </w:tcPr>
          <w:p w14:paraId="26BC3247" w14:textId="713B3999" w:rsidR="0003110B" w:rsidRDefault="00B628DB" w:rsidP="000D2F85">
            <w:r>
              <w:t>n/2</w:t>
            </w:r>
          </w:p>
        </w:tc>
      </w:tr>
      <w:tr w:rsidR="0003110B" w14:paraId="6447F867" w14:textId="77777777" w:rsidTr="00B8316E">
        <w:tc>
          <w:tcPr>
            <w:tcW w:w="1002" w:type="dxa"/>
          </w:tcPr>
          <w:p w14:paraId="1E97316E" w14:textId="658A02C9" w:rsidR="0003110B" w:rsidRDefault="00B8316E" w:rsidP="000D2F85">
            <w:r>
              <w:t>19</w:t>
            </w:r>
          </w:p>
        </w:tc>
        <w:tc>
          <w:tcPr>
            <w:tcW w:w="2750" w:type="dxa"/>
          </w:tcPr>
          <w:p w14:paraId="295007C1" w14:textId="3F5D47B4" w:rsidR="0003110B" w:rsidRDefault="00F84C49" w:rsidP="00B8316E">
            <w:pPr>
              <w:ind w:left="1440"/>
            </w:pPr>
            <w:r>
              <w:t xml:space="preserve">j </w:t>
            </w:r>
            <w:r>
              <w:sym w:font="Wingdings" w:char="F0DF"/>
            </w:r>
            <w:r>
              <w:t xml:space="preserve"> j+1</w:t>
            </w:r>
          </w:p>
        </w:tc>
        <w:tc>
          <w:tcPr>
            <w:tcW w:w="2338" w:type="dxa"/>
          </w:tcPr>
          <w:p w14:paraId="7E4632D4" w14:textId="2EF436C4" w:rsidR="0003110B" w:rsidRDefault="00841660" w:rsidP="000D2F85">
            <w:r>
              <w:t>C16</w:t>
            </w:r>
          </w:p>
        </w:tc>
        <w:tc>
          <w:tcPr>
            <w:tcW w:w="2338" w:type="dxa"/>
          </w:tcPr>
          <w:p w14:paraId="6618E64D" w14:textId="2AE4D726" w:rsidR="0003110B" w:rsidRDefault="00B628DB" w:rsidP="000D2F85">
            <w:r>
              <w:t>n/2</w:t>
            </w:r>
          </w:p>
        </w:tc>
      </w:tr>
    </w:tbl>
    <w:p w14:paraId="36EC87A7" w14:textId="7F0E5D10" w:rsidR="00B628DB" w:rsidRDefault="00B628DB" w:rsidP="000D2F85"/>
    <w:p w14:paraId="615D9916" w14:textId="45B283F9" w:rsidR="00185164" w:rsidRDefault="00B628DB">
      <w:r>
        <w:t xml:space="preserve">T(n) = </w:t>
      </w:r>
      <w:r w:rsidR="009C1E0C">
        <w:t xml:space="preserve">C1 + C2 + C3(n1 + 1) + C4.n1 + </w:t>
      </w:r>
      <w:r w:rsidR="00632B9C">
        <w:t xml:space="preserve">C5(n2 + 1) + C6.n2 + C7 + C8 + C9 + C10 + </w:t>
      </w:r>
      <w:r w:rsidR="00780150">
        <w:t>C11(n + 1) + C12.n + (C13</w:t>
      </w:r>
      <w:r w:rsidR="00B836AA">
        <w:t xml:space="preserve"> </w:t>
      </w:r>
      <w:r w:rsidR="00780150">
        <w:t>+ C14</w:t>
      </w:r>
      <w:r w:rsidR="00B836AA">
        <w:t xml:space="preserve"> + C15 + C16</w:t>
      </w:r>
      <w:r w:rsidR="00780150">
        <w:t>)</w:t>
      </w:r>
      <w:r w:rsidR="00B836AA">
        <w:t>.n/2</w:t>
      </w:r>
    </w:p>
    <w:p w14:paraId="7232D2B2" w14:textId="5D51AB98" w:rsidR="00265185" w:rsidRDefault="00674FDC" w:rsidP="00265185">
      <w:r>
        <w:t xml:space="preserve">T(n) = </w:t>
      </w:r>
      <w:r w:rsidR="00EE0070">
        <w:t>(C1 + C2 + C3 + C5 + C7 + C8 + C9 + C10 + C11)</w:t>
      </w:r>
      <w:r w:rsidR="00C02620">
        <w:t xml:space="preserve"> </w:t>
      </w:r>
      <w:r w:rsidR="00C17FDA">
        <w:t>+ C3.n1 + C</w:t>
      </w:r>
      <w:r w:rsidR="00D412AF">
        <w:t>4.n1 + C5.n2 + C6.n2</w:t>
      </w:r>
      <w:r w:rsidR="00265185">
        <w:t xml:space="preserve"> + </w:t>
      </w:r>
      <w:r w:rsidR="00265185">
        <w:t>C11</w:t>
      </w:r>
      <w:r w:rsidR="00265185">
        <w:t>.</w:t>
      </w:r>
      <w:r w:rsidR="00265185">
        <w:t>n + C12.n + (C13 + C14 + C15 + C16).n/2</w:t>
      </w:r>
    </w:p>
    <w:p w14:paraId="279404ED" w14:textId="5A47545C" w:rsidR="00265185" w:rsidRDefault="00A16957" w:rsidP="00265185">
      <w:r>
        <w:t>C3 = C5</w:t>
      </w:r>
    </w:p>
    <w:p w14:paraId="1F42E3C8" w14:textId="39B50E88" w:rsidR="00A16957" w:rsidRDefault="00A16957" w:rsidP="00265185">
      <w:r>
        <w:t>C4 = C6</w:t>
      </w:r>
    </w:p>
    <w:p w14:paraId="66483068" w14:textId="60834E45" w:rsidR="003B6531" w:rsidRDefault="0013463C" w:rsidP="00265185">
      <w:r>
        <w:t>C13 = C15</w:t>
      </w:r>
    </w:p>
    <w:p w14:paraId="525B0B0D" w14:textId="777AB2A3" w:rsidR="0013463C" w:rsidRDefault="0013463C" w:rsidP="00265185">
      <w:r>
        <w:t>C14 = C16</w:t>
      </w:r>
    </w:p>
    <w:p w14:paraId="4CDC6822" w14:textId="552AE5B9" w:rsidR="00D97DD1" w:rsidRDefault="003B6531" w:rsidP="00265185">
      <w:r>
        <w:t>n1 + n2 = n</w:t>
      </w:r>
    </w:p>
    <w:p w14:paraId="2B114C69" w14:textId="2B4D5D77" w:rsidR="00674FDC" w:rsidRDefault="00265185">
      <w:r>
        <w:t xml:space="preserve"> </w:t>
      </w:r>
      <w:r w:rsidR="00A73575">
        <w:t xml:space="preserve">T(n) = (C1 + C2 + </w:t>
      </w:r>
      <w:r w:rsidR="00A73575">
        <w:t>2.</w:t>
      </w:r>
      <w:r w:rsidR="00A73575">
        <w:t>C3 + C7 + C8 + C9 + C10 + C11) + C3</w:t>
      </w:r>
      <w:r w:rsidR="00187808">
        <w:t>(</w:t>
      </w:r>
      <w:r w:rsidR="00A73575">
        <w:t>n1</w:t>
      </w:r>
      <w:r w:rsidR="00187808">
        <w:t xml:space="preserve"> + n2)</w:t>
      </w:r>
      <w:r w:rsidR="00A73575">
        <w:t xml:space="preserve"> + C4</w:t>
      </w:r>
      <w:r w:rsidR="00187808">
        <w:t>(n1 + n2)</w:t>
      </w:r>
      <w:r w:rsidR="00A73575">
        <w:t xml:space="preserve"> + C11.n + C12.n + (</w:t>
      </w:r>
      <w:r w:rsidR="00002DA0">
        <w:t>2.</w:t>
      </w:r>
      <w:r w:rsidR="00A73575">
        <w:t xml:space="preserve">C13 + </w:t>
      </w:r>
      <w:r w:rsidR="00002DA0">
        <w:t>2.</w:t>
      </w:r>
      <w:r w:rsidR="00A73575">
        <w:t>C14).n/2</w:t>
      </w:r>
    </w:p>
    <w:p w14:paraId="3AA9BEAA" w14:textId="11D17022" w:rsidR="00002DA0" w:rsidRPr="00686445" w:rsidRDefault="00002DA0" w:rsidP="00002DA0">
      <w:r>
        <w:t>T(n) = (C1 + C2 + 2.C3 + C7 + C8 + C9 + C10 + C11) + C3</w:t>
      </w:r>
      <w:r>
        <w:t>.n</w:t>
      </w:r>
      <w:r>
        <w:t xml:space="preserve"> + C4</w:t>
      </w:r>
      <w:r>
        <w:t>.n</w:t>
      </w:r>
      <w:r>
        <w:t xml:space="preserve"> + C11.n + C12.n + (C13 + C14).n</w:t>
      </w:r>
    </w:p>
    <w:p w14:paraId="43B230FF" w14:textId="3C2A59EA" w:rsidR="00002DA0" w:rsidRPr="00686445" w:rsidRDefault="00002DA0" w:rsidP="00002DA0">
      <w:r>
        <w:t xml:space="preserve">T(n) = (C1 + C2 + 2.C3 + C7 + C8 + C9 + C10 + C11) + </w:t>
      </w:r>
      <w:r>
        <w:t>(</w:t>
      </w:r>
      <w:r>
        <w:t>C3 + C4 + C11 + C12 + C13 + C14).n</w:t>
      </w:r>
    </w:p>
    <w:p w14:paraId="75E3AE7C" w14:textId="27355BB8" w:rsidR="00002DA0" w:rsidRPr="00686445" w:rsidRDefault="002847CE">
      <w:r>
        <w:t>T(n) = O(n)</w:t>
      </w:r>
    </w:p>
    <w:sectPr w:rsidR="00002DA0" w:rsidRPr="006864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Nirmala UI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0613B2"/>
    <w:multiLevelType w:val="hybridMultilevel"/>
    <w:tmpl w:val="A4CE01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AC01D25"/>
    <w:multiLevelType w:val="hybridMultilevel"/>
    <w:tmpl w:val="DC4AA4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77125862">
    <w:abstractNumId w:val="0"/>
  </w:num>
  <w:num w:numId="2" w16cid:durableId="18353670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0MTQ2MTU3NTQ0MDdQ0lEKTi0uzszPAykwqgUAt+kwKiwAAAA="/>
  </w:docVars>
  <w:rsids>
    <w:rsidRoot w:val="00847D97"/>
    <w:rsid w:val="00002DA0"/>
    <w:rsid w:val="0003110B"/>
    <w:rsid w:val="000470A2"/>
    <w:rsid w:val="000A1A91"/>
    <w:rsid w:val="000B4CCB"/>
    <w:rsid w:val="000D2F85"/>
    <w:rsid w:val="001257F0"/>
    <w:rsid w:val="0013463C"/>
    <w:rsid w:val="00185164"/>
    <w:rsid w:val="00187808"/>
    <w:rsid w:val="00245785"/>
    <w:rsid w:val="0026103E"/>
    <w:rsid w:val="00265185"/>
    <w:rsid w:val="002847CE"/>
    <w:rsid w:val="00291784"/>
    <w:rsid w:val="00291D1C"/>
    <w:rsid w:val="003112AE"/>
    <w:rsid w:val="003142A7"/>
    <w:rsid w:val="00320923"/>
    <w:rsid w:val="00373752"/>
    <w:rsid w:val="00382F78"/>
    <w:rsid w:val="003A3328"/>
    <w:rsid w:val="003B6531"/>
    <w:rsid w:val="003C4979"/>
    <w:rsid w:val="003D196A"/>
    <w:rsid w:val="004268AA"/>
    <w:rsid w:val="004803C1"/>
    <w:rsid w:val="0054393C"/>
    <w:rsid w:val="005B2EB3"/>
    <w:rsid w:val="005C6BA6"/>
    <w:rsid w:val="005E12D6"/>
    <w:rsid w:val="00632B9C"/>
    <w:rsid w:val="00674FDC"/>
    <w:rsid w:val="00686445"/>
    <w:rsid w:val="006E1A10"/>
    <w:rsid w:val="00705010"/>
    <w:rsid w:val="007074F7"/>
    <w:rsid w:val="007134D5"/>
    <w:rsid w:val="00733C38"/>
    <w:rsid w:val="007767E4"/>
    <w:rsid w:val="007775AF"/>
    <w:rsid w:val="00780150"/>
    <w:rsid w:val="007C59A4"/>
    <w:rsid w:val="007E00FD"/>
    <w:rsid w:val="00810671"/>
    <w:rsid w:val="00841660"/>
    <w:rsid w:val="00847D97"/>
    <w:rsid w:val="0088279D"/>
    <w:rsid w:val="008860C4"/>
    <w:rsid w:val="00901F1B"/>
    <w:rsid w:val="009C1E0C"/>
    <w:rsid w:val="00A16957"/>
    <w:rsid w:val="00A327AC"/>
    <w:rsid w:val="00A40335"/>
    <w:rsid w:val="00A73575"/>
    <w:rsid w:val="00AE1944"/>
    <w:rsid w:val="00AF2B7C"/>
    <w:rsid w:val="00B144A3"/>
    <w:rsid w:val="00B51AF6"/>
    <w:rsid w:val="00B628DB"/>
    <w:rsid w:val="00B8316E"/>
    <w:rsid w:val="00B836AA"/>
    <w:rsid w:val="00B92C71"/>
    <w:rsid w:val="00B962CC"/>
    <w:rsid w:val="00BC3C17"/>
    <w:rsid w:val="00BF09C0"/>
    <w:rsid w:val="00BF67D7"/>
    <w:rsid w:val="00C012A8"/>
    <w:rsid w:val="00C02620"/>
    <w:rsid w:val="00C17FDA"/>
    <w:rsid w:val="00C2120A"/>
    <w:rsid w:val="00C459F3"/>
    <w:rsid w:val="00C57181"/>
    <w:rsid w:val="00C82681"/>
    <w:rsid w:val="00CD17C7"/>
    <w:rsid w:val="00CE1302"/>
    <w:rsid w:val="00D412AF"/>
    <w:rsid w:val="00D80E05"/>
    <w:rsid w:val="00D97DD1"/>
    <w:rsid w:val="00DE5C35"/>
    <w:rsid w:val="00E044C6"/>
    <w:rsid w:val="00E05980"/>
    <w:rsid w:val="00E10D88"/>
    <w:rsid w:val="00E468ED"/>
    <w:rsid w:val="00EE0070"/>
    <w:rsid w:val="00F03994"/>
    <w:rsid w:val="00F27299"/>
    <w:rsid w:val="00F4551E"/>
    <w:rsid w:val="00F55423"/>
    <w:rsid w:val="00F84C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66A8BC"/>
  <w15:chartTrackingRefBased/>
  <w15:docId w15:val="{D2C805E6-86B3-4E40-AEE6-0EC67BD6EB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lang w:val="en-US" w:eastAsia="en-US" w:bidi="hi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3575"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1D1C"/>
    <w:pPr>
      <w:ind w:left="720"/>
      <w:contextualSpacing/>
    </w:pPr>
  </w:style>
  <w:style w:type="table" w:styleId="TableGrid">
    <w:name w:val="Table Grid"/>
    <w:basedOn w:val="TableNormal"/>
    <w:uiPriority w:val="39"/>
    <w:rsid w:val="000311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3</Pages>
  <Words>311</Words>
  <Characters>1773</Characters>
  <Application>Microsoft Office Word</Application>
  <DocSecurity>0</DocSecurity>
  <Lines>14</Lines>
  <Paragraphs>4</Paragraphs>
  <ScaleCrop>false</ScaleCrop>
  <Company/>
  <LinksUpToDate>false</LinksUpToDate>
  <CharactersWithSpaces>2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jeev Kugarajah</dc:creator>
  <cp:keywords/>
  <dc:description/>
  <cp:lastModifiedBy>Sajeev Kugarajah</cp:lastModifiedBy>
  <cp:revision>89</cp:revision>
  <dcterms:created xsi:type="dcterms:W3CDTF">2023-03-22T06:48:00Z</dcterms:created>
  <dcterms:modified xsi:type="dcterms:W3CDTF">2023-03-22T10:38:00Z</dcterms:modified>
</cp:coreProperties>
</file>